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51563" w14:textId="497B0A18" w:rsidR="00C5511C" w:rsidRDefault="00C5511C" w:rsidP="00C5511C">
      <w:pPr>
        <w:jc w:val="center"/>
        <w:rPr>
          <w:b/>
        </w:rPr>
      </w:pPr>
      <w:r>
        <w:rPr>
          <w:b/>
        </w:rPr>
        <w:t xml:space="preserve">Egyetemes Filmtörténet </w:t>
      </w:r>
      <w:r w:rsidR="002E47E4">
        <w:rPr>
          <w:b/>
        </w:rPr>
        <w:t>III</w:t>
      </w:r>
      <w:r>
        <w:rPr>
          <w:b/>
        </w:rPr>
        <w:t>.</w:t>
      </w:r>
    </w:p>
    <w:p w14:paraId="5112312F" w14:textId="77777777" w:rsidR="00C5511C" w:rsidRDefault="00C5511C" w:rsidP="00C5511C">
      <w:pPr>
        <w:jc w:val="center"/>
        <w:rPr>
          <w:b/>
        </w:rPr>
      </w:pPr>
      <w:r>
        <w:rPr>
          <w:b/>
        </w:rPr>
        <w:t xml:space="preserve">Műfajok, formanyelvi megoldások </w:t>
      </w:r>
      <w:r w:rsidRPr="000E60AC">
        <w:rPr>
          <w:b/>
        </w:rPr>
        <w:t>és narratív</w:t>
      </w:r>
      <w:r>
        <w:rPr>
          <w:b/>
        </w:rPr>
        <w:t xml:space="preserve"> </w:t>
      </w:r>
      <w:r w:rsidRPr="000E60AC">
        <w:rPr>
          <w:b/>
        </w:rPr>
        <w:t>struktúrák az amerikai függetlenfilmben</w:t>
      </w:r>
    </w:p>
    <w:p w14:paraId="41F5B715" w14:textId="621AB169" w:rsidR="00C5511C" w:rsidRPr="00374714" w:rsidRDefault="00C5511C" w:rsidP="00C5511C">
      <w:pPr>
        <w:spacing w:line="240" w:lineRule="auto"/>
        <w:rPr>
          <w:b/>
          <w:bCs/>
        </w:rPr>
      </w:pPr>
      <w:r w:rsidRPr="00374714">
        <w:rPr>
          <w:b/>
          <w:bCs/>
        </w:rPr>
        <w:t>Kurzuskód: BTALF010</w:t>
      </w:r>
      <w:r w:rsidR="00E4517B">
        <w:rPr>
          <w:b/>
          <w:bCs/>
        </w:rPr>
        <w:t>8</w:t>
      </w:r>
      <w:r w:rsidRPr="00374714">
        <w:rPr>
          <w:b/>
          <w:bCs/>
        </w:rPr>
        <w:t>BA-K2</w:t>
      </w:r>
    </w:p>
    <w:p w14:paraId="0A7D86C2" w14:textId="77777777" w:rsidR="00C5511C" w:rsidRPr="00374714" w:rsidRDefault="00C5511C" w:rsidP="00C5511C">
      <w:pPr>
        <w:spacing w:line="240" w:lineRule="auto"/>
        <w:jc w:val="both"/>
        <w:rPr>
          <w:b/>
          <w:bCs/>
          <w:szCs w:val="22"/>
        </w:rPr>
      </w:pPr>
      <w:r w:rsidRPr="00374714">
        <w:rPr>
          <w:b/>
          <w:bCs/>
          <w:szCs w:val="22"/>
        </w:rPr>
        <w:t xml:space="preserve">Tanár neve: Dr. Váró Kata Anna </w:t>
      </w:r>
    </w:p>
    <w:p w14:paraId="0CA78A0F" w14:textId="494D4C4D" w:rsidR="00C5511C" w:rsidRPr="00374714" w:rsidRDefault="00C5511C" w:rsidP="00C5511C">
      <w:pPr>
        <w:spacing w:line="240" w:lineRule="auto"/>
        <w:jc w:val="both"/>
        <w:rPr>
          <w:b/>
          <w:bCs/>
          <w:szCs w:val="22"/>
        </w:rPr>
      </w:pPr>
      <w:r w:rsidRPr="00374714">
        <w:rPr>
          <w:b/>
          <w:bCs/>
          <w:szCs w:val="22"/>
        </w:rPr>
        <w:t xml:space="preserve">Óra helye: </w:t>
      </w:r>
      <w:r w:rsidR="00AC6D22">
        <w:rPr>
          <w:b/>
          <w:bCs/>
          <w:szCs w:val="22"/>
        </w:rPr>
        <w:t>X. előadó</w:t>
      </w:r>
    </w:p>
    <w:p w14:paraId="1268232A" w14:textId="024EDB03" w:rsidR="00C5511C" w:rsidRPr="00374714" w:rsidRDefault="00C5511C" w:rsidP="00C5511C">
      <w:pPr>
        <w:spacing w:line="240" w:lineRule="auto"/>
        <w:jc w:val="both"/>
        <w:rPr>
          <w:b/>
          <w:bCs/>
          <w:szCs w:val="22"/>
        </w:rPr>
      </w:pPr>
      <w:r w:rsidRPr="00374714">
        <w:rPr>
          <w:b/>
          <w:bCs/>
          <w:szCs w:val="22"/>
        </w:rPr>
        <w:t xml:space="preserve">Óra ideje: szerda </w:t>
      </w:r>
      <w:r w:rsidR="00AC6D22">
        <w:rPr>
          <w:b/>
          <w:bCs/>
          <w:szCs w:val="22"/>
        </w:rPr>
        <w:t>8–</w:t>
      </w:r>
      <w:r w:rsidRPr="00374714">
        <w:rPr>
          <w:b/>
          <w:bCs/>
          <w:szCs w:val="22"/>
        </w:rPr>
        <w:t>10-ig</w:t>
      </w:r>
    </w:p>
    <w:p w14:paraId="4019C133" w14:textId="77777777" w:rsidR="00C5511C" w:rsidRDefault="00C5511C" w:rsidP="00C5511C">
      <w:pPr>
        <w:spacing w:line="240" w:lineRule="auto"/>
      </w:pPr>
    </w:p>
    <w:p w14:paraId="37158B2F" w14:textId="1230DF31" w:rsidR="00C5511C" w:rsidRDefault="00C5511C" w:rsidP="00C5511C">
      <w:pPr>
        <w:jc w:val="both"/>
      </w:pPr>
      <w:r>
        <w:t xml:space="preserve">A kurzus célja, hogy bemutassa az amerikai függetlenfilm történetét és általános jellemzőit. A kurzus során megvizsgáljuk, hogy mennyiben térnek el az amerikai függetlenfilmekben használt elbeszélés </w:t>
      </w:r>
      <w:r w:rsidR="00AF0856">
        <w:t xml:space="preserve">modellek </w:t>
      </w:r>
      <w:r>
        <w:t>a kortárs hollywoodi tömegfilmekétől. A filmek kapcsán megvizsgáljuk azok elbeszélésmódját és elemezzük formanyelvi megoldásaikat. A műfaj</w:t>
      </w:r>
      <w:r w:rsidR="00F24F77">
        <w:t>i jellemzők</w:t>
      </w:r>
      <w:r>
        <w:t xml:space="preserve"> szempontjából is megvizsgáljuk a filmeket, illetve azt, hogy miként viszonyul a függetlenfilm a műfaji szabályokhoz.</w:t>
      </w:r>
    </w:p>
    <w:p w14:paraId="508952C1" w14:textId="77777777" w:rsidR="00C5511C" w:rsidRDefault="00C5511C" w:rsidP="00C5511C">
      <w:pPr>
        <w:jc w:val="both"/>
      </w:pPr>
      <w:r>
        <w:t>Követelmény: az órára önállóan kell megnézni a feladott filmeket. A kurzus hallgatóinak beszámolót kell készíteniük egy általuk választott filmből. A félévi jegy a prezentációból, az órai munkából és a félévvégi zárthelyi dolgozat eredményéből fog állni.</w:t>
      </w:r>
    </w:p>
    <w:p w14:paraId="3F38974C" w14:textId="77777777" w:rsidR="00C5511C" w:rsidRDefault="00C5511C" w:rsidP="00C5511C">
      <w:pPr>
        <w:jc w:val="both"/>
      </w:pPr>
    </w:p>
    <w:p w14:paraId="791108A3" w14:textId="456BC86C" w:rsidR="00C5511C" w:rsidRDefault="000B32F1" w:rsidP="00C5511C">
      <w:pPr>
        <w:pStyle w:val="Listaszerbekezds"/>
        <w:numPr>
          <w:ilvl w:val="0"/>
          <w:numId w:val="1"/>
        </w:numPr>
        <w:jc w:val="both"/>
      </w:pPr>
      <w:r>
        <w:t>h</w:t>
      </w:r>
      <w:r w:rsidR="00C5511C">
        <w:t>ét</w:t>
      </w:r>
      <w:r w:rsidR="001E0CBB">
        <w:t xml:space="preserve"> </w:t>
      </w:r>
      <w:r>
        <w:t>(február 9.)</w:t>
      </w:r>
      <w:r w:rsidR="00C5511C">
        <w:t>: Orientáció; Az amerikai függetlenfilm története I.</w:t>
      </w:r>
    </w:p>
    <w:p w14:paraId="1D8540BD" w14:textId="607D952A" w:rsidR="00C5511C" w:rsidRDefault="00C5511C" w:rsidP="00C5511C">
      <w:pPr>
        <w:pStyle w:val="Listaszerbekezds"/>
        <w:numPr>
          <w:ilvl w:val="0"/>
          <w:numId w:val="1"/>
        </w:numPr>
        <w:jc w:val="both"/>
      </w:pPr>
      <w:r>
        <w:t>hét</w:t>
      </w:r>
      <w:r w:rsidR="000B32F1">
        <w:t xml:space="preserve"> (február</w:t>
      </w:r>
      <w:r w:rsidR="00566111">
        <w:t xml:space="preserve"> 16.)</w:t>
      </w:r>
      <w:r>
        <w:t xml:space="preserve">: </w:t>
      </w:r>
      <w:r w:rsidR="00ED4E98">
        <w:t xml:space="preserve">Az amerikai függetlenfilm története I. </w:t>
      </w:r>
      <w:r w:rsidR="00276F1E" w:rsidRPr="001D0589">
        <w:rPr>
          <w:b/>
          <w:bCs/>
        </w:rPr>
        <w:t xml:space="preserve">Jim Jarmusch: </w:t>
      </w:r>
      <w:r w:rsidR="00276F1E" w:rsidRPr="001D0589">
        <w:rPr>
          <w:b/>
          <w:bCs/>
          <w:i/>
        </w:rPr>
        <w:t>Halott ember</w:t>
      </w:r>
      <w:r w:rsidR="00276F1E" w:rsidRPr="001D0589">
        <w:rPr>
          <w:b/>
          <w:bCs/>
        </w:rPr>
        <w:t xml:space="preserve"> (</w:t>
      </w:r>
      <w:r w:rsidR="00276F1E" w:rsidRPr="001D0589">
        <w:rPr>
          <w:b/>
          <w:bCs/>
          <w:i/>
        </w:rPr>
        <w:t>Dead Man</w:t>
      </w:r>
      <w:r w:rsidR="00276F1E" w:rsidRPr="001D0589">
        <w:rPr>
          <w:b/>
          <w:bCs/>
        </w:rPr>
        <w:t>, 1995)</w:t>
      </w:r>
    </w:p>
    <w:p w14:paraId="1C115F50" w14:textId="651AA23B" w:rsidR="00C5511C" w:rsidRDefault="00C5511C" w:rsidP="00797F11">
      <w:pPr>
        <w:pStyle w:val="Listaszerbekezds"/>
        <w:numPr>
          <w:ilvl w:val="0"/>
          <w:numId w:val="1"/>
        </w:numPr>
        <w:jc w:val="both"/>
      </w:pPr>
      <w:r>
        <w:t>hét</w:t>
      </w:r>
      <w:r w:rsidR="00566111">
        <w:t xml:space="preserve"> (február 23.)</w:t>
      </w:r>
      <w:r>
        <w:t xml:space="preserve">: </w:t>
      </w:r>
      <w:r w:rsidR="00ED4E98">
        <w:t>Az amerikai függetlenfilm története II.</w:t>
      </w:r>
      <w:r w:rsidR="00797F11">
        <w:t xml:space="preserve"> </w:t>
      </w:r>
      <w:r w:rsidR="00276F1E" w:rsidRPr="00797F11">
        <w:rPr>
          <w:b/>
          <w:bCs/>
        </w:rPr>
        <w:t xml:space="preserve">Tom DiCillo: </w:t>
      </w:r>
      <w:r w:rsidR="00276F1E" w:rsidRPr="00797F11">
        <w:rPr>
          <w:b/>
          <w:bCs/>
          <w:i/>
        </w:rPr>
        <w:t>Csapnivaló</w:t>
      </w:r>
      <w:r w:rsidR="00276F1E" w:rsidRPr="00797F11">
        <w:rPr>
          <w:b/>
          <w:bCs/>
        </w:rPr>
        <w:t xml:space="preserve"> (</w:t>
      </w:r>
      <w:r w:rsidR="00276F1E" w:rsidRPr="00797F11">
        <w:rPr>
          <w:b/>
          <w:bCs/>
          <w:i/>
        </w:rPr>
        <w:t>Living in Oblivion</w:t>
      </w:r>
      <w:r w:rsidR="00276F1E" w:rsidRPr="00797F11">
        <w:rPr>
          <w:b/>
          <w:bCs/>
        </w:rPr>
        <w:t>, 1995)</w:t>
      </w:r>
      <w:r w:rsidR="00CC0E1C" w:rsidRPr="00CC0E1C">
        <w:rPr>
          <w:b/>
          <w:bCs/>
        </w:rPr>
        <w:t>,</w:t>
      </w:r>
      <w:r w:rsidR="00457A9B">
        <w:rPr>
          <w:b/>
          <w:bCs/>
        </w:rPr>
        <w:t xml:space="preserve"> Peter Bogdanovich </w:t>
      </w:r>
      <w:r w:rsidR="00457A9B" w:rsidRPr="003E0EA8">
        <w:rPr>
          <w:b/>
          <w:bCs/>
          <w:i/>
          <w:iCs/>
        </w:rPr>
        <w:t>A</w:t>
      </w:r>
      <w:r w:rsidR="00CC0E1C" w:rsidRPr="003E0EA8">
        <w:rPr>
          <w:b/>
          <w:bCs/>
          <w:i/>
          <w:iCs/>
        </w:rPr>
        <w:t>z</w:t>
      </w:r>
      <w:r w:rsidR="00457A9B" w:rsidRPr="003E0EA8">
        <w:rPr>
          <w:b/>
          <w:bCs/>
          <w:i/>
          <w:iCs/>
        </w:rPr>
        <w:t xml:space="preserve"> utolsó mozielőadás </w:t>
      </w:r>
      <w:r w:rsidR="003E0EA8" w:rsidRPr="003E0EA8">
        <w:rPr>
          <w:b/>
          <w:bCs/>
          <w:i/>
          <w:iCs/>
        </w:rPr>
        <w:t>(The Last Picture Show</w:t>
      </w:r>
      <w:r w:rsidR="003E0EA8">
        <w:rPr>
          <w:b/>
          <w:bCs/>
        </w:rPr>
        <w:t>, 1971)</w:t>
      </w:r>
    </w:p>
    <w:p w14:paraId="618252EE" w14:textId="4157EC8D" w:rsidR="00C5511C" w:rsidRDefault="00C5511C" w:rsidP="00C5511C">
      <w:pPr>
        <w:pStyle w:val="Listaszerbekezds"/>
        <w:numPr>
          <w:ilvl w:val="0"/>
          <w:numId w:val="1"/>
        </w:numPr>
        <w:jc w:val="both"/>
      </w:pPr>
      <w:r>
        <w:t>hét</w:t>
      </w:r>
      <w:r w:rsidR="00566111">
        <w:t xml:space="preserve"> (március 2.)</w:t>
      </w:r>
      <w:r>
        <w:t xml:space="preserve">: </w:t>
      </w:r>
      <w:r w:rsidR="00ED4E98">
        <w:t xml:space="preserve">Az amerikai függetlenfilm története II. </w:t>
      </w:r>
      <w:r w:rsidR="00826790" w:rsidRPr="00654775">
        <w:rPr>
          <w:b/>
          <w:bCs/>
        </w:rPr>
        <w:t xml:space="preserve">Quentin Tarantino: </w:t>
      </w:r>
      <w:r w:rsidR="00826790" w:rsidRPr="00103776">
        <w:rPr>
          <w:b/>
          <w:bCs/>
          <w:i/>
          <w:iCs/>
        </w:rPr>
        <w:t>Kutyaszorítóban</w:t>
      </w:r>
      <w:r w:rsidR="00826790" w:rsidRPr="00654775">
        <w:rPr>
          <w:b/>
          <w:bCs/>
        </w:rPr>
        <w:t xml:space="preserve"> (</w:t>
      </w:r>
      <w:r w:rsidR="00826790" w:rsidRPr="00103776">
        <w:rPr>
          <w:b/>
          <w:bCs/>
          <w:i/>
          <w:iCs/>
        </w:rPr>
        <w:t>Reservoir Dogs</w:t>
      </w:r>
      <w:r w:rsidR="00826790" w:rsidRPr="00654775">
        <w:rPr>
          <w:b/>
          <w:bCs/>
        </w:rPr>
        <w:t>, 1992)</w:t>
      </w:r>
    </w:p>
    <w:p w14:paraId="5FB4709E" w14:textId="156E1AD6" w:rsidR="00C5511C" w:rsidRDefault="00C5511C" w:rsidP="00C5511C">
      <w:pPr>
        <w:pStyle w:val="Listaszerbekezds"/>
        <w:numPr>
          <w:ilvl w:val="0"/>
          <w:numId w:val="1"/>
        </w:numPr>
        <w:jc w:val="both"/>
      </w:pPr>
      <w:r>
        <w:t>hét</w:t>
      </w:r>
      <w:r w:rsidR="004439C2">
        <w:t xml:space="preserve"> (március 9.)</w:t>
      </w:r>
      <w:r>
        <w:t xml:space="preserve">: </w:t>
      </w:r>
      <w:r w:rsidR="00797F11">
        <w:t xml:space="preserve">Az amerikai függetlenfilm története III. </w:t>
      </w:r>
      <w:r w:rsidR="00826790" w:rsidRPr="001D0589">
        <w:rPr>
          <w:b/>
          <w:bCs/>
          <w:szCs w:val="22"/>
        </w:rPr>
        <w:t>Joel</w:t>
      </w:r>
      <w:r w:rsidR="00826790">
        <w:rPr>
          <w:b/>
          <w:bCs/>
          <w:szCs w:val="22"/>
        </w:rPr>
        <w:t xml:space="preserve"> </w:t>
      </w:r>
      <w:r w:rsidR="00826790" w:rsidRPr="001D0589">
        <w:rPr>
          <w:b/>
          <w:bCs/>
          <w:szCs w:val="22"/>
        </w:rPr>
        <w:t xml:space="preserve">&amp;Ethan Coen: </w:t>
      </w:r>
      <w:r w:rsidR="00826790" w:rsidRPr="001D0589">
        <w:rPr>
          <w:b/>
          <w:bCs/>
          <w:i/>
          <w:szCs w:val="22"/>
        </w:rPr>
        <w:t>Fargo</w:t>
      </w:r>
      <w:r w:rsidR="00826790" w:rsidRPr="001D0589">
        <w:rPr>
          <w:b/>
          <w:bCs/>
          <w:szCs w:val="22"/>
        </w:rPr>
        <w:t xml:space="preserve"> (1996)</w:t>
      </w:r>
      <w:r w:rsidR="00467641">
        <w:rPr>
          <w:b/>
          <w:bCs/>
          <w:szCs w:val="22"/>
        </w:rPr>
        <w:t>, Spike Lee</w:t>
      </w:r>
      <w:r w:rsidR="00381B25">
        <w:rPr>
          <w:b/>
          <w:bCs/>
          <w:szCs w:val="22"/>
        </w:rPr>
        <w:t xml:space="preserve">: </w:t>
      </w:r>
      <w:r w:rsidR="00381B25" w:rsidRPr="00575B22">
        <w:rPr>
          <w:b/>
          <w:bCs/>
          <w:i/>
          <w:iCs/>
          <w:szCs w:val="22"/>
        </w:rPr>
        <w:t>Szemet szemért</w:t>
      </w:r>
      <w:r w:rsidR="00467641">
        <w:rPr>
          <w:b/>
          <w:bCs/>
          <w:szCs w:val="22"/>
        </w:rPr>
        <w:t xml:space="preserve"> </w:t>
      </w:r>
      <w:r w:rsidR="00575B22">
        <w:rPr>
          <w:b/>
          <w:bCs/>
          <w:szCs w:val="22"/>
        </w:rPr>
        <w:t>(</w:t>
      </w:r>
      <w:r w:rsidR="00AC6740" w:rsidRPr="00CB3FD0">
        <w:rPr>
          <w:b/>
          <w:bCs/>
          <w:i/>
          <w:iCs/>
          <w:szCs w:val="22"/>
        </w:rPr>
        <w:t>Do the Right Thing</w:t>
      </w:r>
      <w:r w:rsidR="00575B22">
        <w:rPr>
          <w:b/>
          <w:bCs/>
          <w:szCs w:val="22"/>
        </w:rPr>
        <w:t>, 1989)</w:t>
      </w:r>
      <w:r w:rsidR="00AC6740">
        <w:rPr>
          <w:b/>
          <w:bCs/>
          <w:szCs w:val="22"/>
        </w:rPr>
        <w:t xml:space="preserve"> </w:t>
      </w:r>
    </w:p>
    <w:p w14:paraId="2851366A" w14:textId="3C08368B" w:rsidR="00C5511C" w:rsidRDefault="00C5511C" w:rsidP="00C5511C">
      <w:pPr>
        <w:pStyle w:val="Listaszerbekezds"/>
        <w:numPr>
          <w:ilvl w:val="0"/>
          <w:numId w:val="1"/>
        </w:numPr>
        <w:jc w:val="both"/>
      </w:pPr>
      <w:r>
        <w:t>hét</w:t>
      </w:r>
      <w:r w:rsidR="004439C2">
        <w:t xml:space="preserve"> (március 16.)</w:t>
      </w:r>
      <w:r>
        <w:t xml:space="preserve">: </w:t>
      </w:r>
      <w:r w:rsidR="00797F11">
        <w:t xml:space="preserve">Az amerikai függetlenfilm története III. </w:t>
      </w:r>
      <w:r w:rsidR="004439C2" w:rsidRPr="001D0589">
        <w:rPr>
          <w:b/>
          <w:bCs/>
        </w:rPr>
        <w:t xml:space="preserve">Kevin Smith: </w:t>
      </w:r>
      <w:r w:rsidR="004439C2" w:rsidRPr="001D0589">
        <w:rPr>
          <w:b/>
          <w:bCs/>
          <w:i/>
        </w:rPr>
        <w:t>Shop Stop</w:t>
      </w:r>
      <w:r w:rsidR="004439C2" w:rsidRPr="001D0589">
        <w:rPr>
          <w:b/>
          <w:bCs/>
        </w:rPr>
        <w:t xml:space="preserve"> (</w:t>
      </w:r>
      <w:r w:rsidR="004439C2" w:rsidRPr="001D0589">
        <w:rPr>
          <w:b/>
          <w:bCs/>
          <w:i/>
        </w:rPr>
        <w:t>Clerks</w:t>
      </w:r>
      <w:r w:rsidR="004439C2" w:rsidRPr="001D0589">
        <w:rPr>
          <w:b/>
          <w:bCs/>
        </w:rPr>
        <w:t>, 1994)</w:t>
      </w:r>
      <w:r w:rsidR="00FE4404" w:rsidRPr="00FE4404">
        <w:rPr>
          <w:b/>
          <w:bCs/>
        </w:rPr>
        <w:t xml:space="preserve">, </w:t>
      </w:r>
      <w:r w:rsidR="00FE4404">
        <w:rPr>
          <w:b/>
          <w:bCs/>
        </w:rPr>
        <w:t xml:space="preserve">Jares Hess: </w:t>
      </w:r>
      <w:r w:rsidR="00FE4404" w:rsidRPr="00FE4404">
        <w:rPr>
          <w:b/>
          <w:bCs/>
          <w:i/>
          <w:iCs/>
        </w:rPr>
        <w:t>Nevetséges Napóleon</w:t>
      </w:r>
      <w:r w:rsidR="00FE4404">
        <w:rPr>
          <w:b/>
          <w:bCs/>
        </w:rPr>
        <w:t xml:space="preserve"> (</w:t>
      </w:r>
      <w:r w:rsidR="00FE4404" w:rsidRPr="00FE4404">
        <w:rPr>
          <w:b/>
          <w:bCs/>
          <w:i/>
          <w:iCs/>
        </w:rPr>
        <w:t>Napoleon Dynamite</w:t>
      </w:r>
      <w:r w:rsidR="00FE4404">
        <w:rPr>
          <w:b/>
          <w:bCs/>
        </w:rPr>
        <w:t>, 2004)</w:t>
      </w:r>
    </w:p>
    <w:p w14:paraId="4EA15241" w14:textId="735A86D3" w:rsidR="00C5511C" w:rsidRDefault="00C5511C" w:rsidP="00C5511C">
      <w:pPr>
        <w:pStyle w:val="Listaszerbekezds"/>
        <w:numPr>
          <w:ilvl w:val="0"/>
          <w:numId w:val="1"/>
        </w:numPr>
        <w:jc w:val="both"/>
      </w:pPr>
      <w:r>
        <w:t>hét</w:t>
      </w:r>
      <w:r w:rsidRPr="00523CC5">
        <w:rPr>
          <w:szCs w:val="22"/>
        </w:rPr>
        <w:t xml:space="preserve"> </w:t>
      </w:r>
      <w:r w:rsidR="002E4FA7">
        <w:rPr>
          <w:szCs w:val="22"/>
        </w:rPr>
        <w:t>(március 23.):</w:t>
      </w:r>
      <w:r w:rsidR="008D234C" w:rsidRPr="008D234C">
        <w:rPr>
          <w:b/>
          <w:bCs/>
        </w:rPr>
        <w:t xml:space="preserve"> </w:t>
      </w:r>
      <w:r w:rsidR="00A75221">
        <w:t xml:space="preserve">Az amerikai függetlenfilm története IV. </w:t>
      </w:r>
      <w:r w:rsidR="008D234C" w:rsidRPr="001D0589">
        <w:rPr>
          <w:b/>
          <w:bCs/>
        </w:rPr>
        <w:t>Paul Thomas Anderson</w:t>
      </w:r>
      <w:r w:rsidR="008D234C">
        <w:rPr>
          <w:b/>
          <w:bCs/>
        </w:rPr>
        <w:t>:</w:t>
      </w:r>
      <w:r w:rsidR="008D234C" w:rsidRPr="001D0589">
        <w:rPr>
          <w:b/>
          <w:bCs/>
        </w:rPr>
        <w:t xml:space="preserve"> </w:t>
      </w:r>
      <w:r w:rsidR="008D234C" w:rsidRPr="001D0589">
        <w:rPr>
          <w:b/>
          <w:bCs/>
          <w:i/>
        </w:rPr>
        <w:t>Magnólia</w:t>
      </w:r>
      <w:r w:rsidR="008D234C" w:rsidRPr="001D0589">
        <w:rPr>
          <w:b/>
          <w:bCs/>
        </w:rPr>
        <w:t xml:space="preserve"> (</w:t>
      </w:r>
      <w:r w:rsidR="008D234C" w:rsidRPr="001D0589">
        <w:rPr>
          <w:b/>
          <w:bCs/>
          <w:i/>
        </w:rPr>
        <w:t>Magnolia</w:t>
      </w:r>
      <w:r w:rsidR="008D234C" w:rsidRPr="001D0589">
        <w:rPr>
          <w:b/>
          <w:bCs/>
        </w:rPr>
        <w:t>, 1999)</w:t>
      </w:r>
      <w:r w:rsidR="008248D7">
        <w:rPr>
          <w:b/>
          <w:bCs/>
        </w:rPr>
        <w:t xml:space="preserve">, </w:t>
      </w:r>
      <w:r w:rsidR="00BD2ACF">
        <w:rPr>
          <w:b/>
          <w:bCs/>
        </w:rPr>
        <w:t xml:space="preserve">Gus van Sant </w:t>
      </w:r>
      <w:r w:rsidR="00BD2ACF" w:rsidRPr="00AF3F10">
        <w:rPr>
          <w:b/>
          <w:bCs/>
          <w:i/>
          <w:iCs/>
        </w:rPr>
        <w:t>Elefánt</w:t>
      </w:r>
      <w:r w:rsidR="00BD2ACF">
        <w:rPr>
          <w:b/>
          <w:bCs/>
        </w:rPr>
        <w:t xml:space="preserve"> </w:t>
      </w:r>
      <w:r w:rsidR="00475742">
        <w:rPr>
          <w:b/>
          <w:bCs/>
        </w:rPr>
        <w:t>(</w:t>
      </w:r>
      <w:r w:rsidR="00475742" w:rsidRPr="00AF3F10">
        <w:rPr>
          <w:b/>
          <w:bCs/>
          <w:i/>
          <w:iCs/>
        </w:rPr>
        <w:t>Elephant</w:t>
      </w:r>
      <w:r w:rsidR="00475742">
        <w:rPr>
          <w:b/>
          <w:bCs/>
        </w:rPr>
        <w:t>, 2003)</w:t>
      </w:r>
    </w:p>
    <w:p w14:paraId="1DDD67F9" w14:textId="0DAC3BC8" w:rsidR="00C5511C" w:rsidRDefault="00C5511C" w:rsidP="00C5511C">
      <w:pPr>
        <w:pStyle w:val="Listaszerbekezds"/>
        <w:numPr>
          <w:ilvl w:val="0"/>
          <w:numId w:val="1"/>
        </w:numPr>
        <w:jc w:val="both"/>
      </w:pPr>
      <w:r>
        <w:t>hét</w:t>
      </w:r>
      <w:r w:rsidR="002E4D84">
        <w:t xml:space="preserve"> (március 30.)</w:t>
      </w:r>
      <w:r>
        <w:t xml:space="preserve">: </w:t>
      </w:r>
      <w:r w:rsidR="002E4D84">
        <w:t>Tavaszi szünet</w:t>
      </w:r>
    </w:p>
    <w:p w14:paraId="51EA858F" w14:textId="7899592B" w:rsidR="00C5511C" w:rsidRDefault="00C5511C" w:rsidP="00C5511C">
      <w:pPr>
        <w:pStyle w:val="Listaszerbekezds"/>
        <w:numPr>
          <w:ilvl w:val="0"/>
          <w:numId w:val="1"/>
        </w:numPr>
        <w:jc w:val="both"/>
      </w:pPr>
      <w:r>
        <w:t>hét</w:t>
      </w:r>
      <w:r w:rsidR="002E4D84">
        <w:t xml:space="preserve"> (</w:t>
      </w:r>
      <w:r w:rsidR="000B6F52">
        <w:t>április 6.</w:t>
      </w:r>
      <w:r w:rsidR="002E4D84">
        <w:t>)</w:t>
      </w:r>
      <w:r>
        <w:t xml:space="preserve">: </w:t>
      </w:r>
      <w:r w:rsidR="00A75221">
        <w:t xml:space="preserve">Az amerikai függetlenfilm története IV. </w:t>
      </w:r>
      <w:r w:rsidRPr="001D0589">
        <w:rPr>
          <w:b/>
          <w:bCs/>
        </w:rPr>
        <w:t xml:space="preserve">Richard Linklater: </w:t>
      </w:r>
      <w:r w:rsidRPr="001D0589">
        <w:rPr>
          <w:b/>
          <w:bCs/>
          <w:i/>
        </w:rPr>
        <w:t>Mielőtt felkel a nap</w:t>
      </w:r>
      <w:r w:rsidRPr="001D0589">
        <w:rPr>
          <w:b/>
          <w:bCs/>
        </w:rPr>
        <w:t xml:space="preserve"> (</w:t>
      </w:r>
      <w:r w:rsidRPr="001D0589">
        <w:rPr>
          <w:b/>
          <w:bCs/>
          <w:i/>
        </w:rPr>
        <w:t>Before Sunrise</w:t>
      </w:r>
      <w:r w:rsidRPr="001D0589">
        <w:rPr>
          <w:b/>
          <w:bCs/>
        </w:rPr>
        <w:t xml:space="preserve">, 1995) </w:t>
      </w:r>
      <w:r w:rsidRPr="001D0589">
        <w:rPr>
          <w:b/>
          <w:bCs/>
          <w:i/>
        </w:rPr>
        <w:t>Mielőtt lemegy a nap</w:t>
      </w:r>
      <w:r w:rsidRPr="001D0589">
        <w:rPr>
          <w:b/>
          <w:bCs/>
        </w:rPr>
        <w:t xml:space="preserve"> (</w:t>
      </w:r>
      <w:r w:rsidRPr="001D0589">
        <w:rPr>
          <w:b/>
          <w:bCs/>
          <w:i/>
        </w:rPr>
        <w:t>Before Sunset</w:t>
      </w:r>
      <w:r w:rsidRPr="001D0589">
        <w:rPr>
          <w:b/>
          <w:bCs/>
        </w:rPr>
        <w:t xml:space="preserve">, 2004); </w:t>
      </w:r>
      <w:r w:rsidRPr="001D0589">
        <w:rPr>
          <w:b/>
          <w:bCs/>
          <w:i/>
        </w:rPr>
        <w:t>Mielőtt éjfélt üt az óra</w:t>
      </w:r>
      <w:r w:rsidRPr="001D0589">
        <w:rPr>
          <w:b/>
          <w:bCs/>
        </w:rPr>
        <w:t xml:space="preserve"> (</w:t>
      </w:r>
      <w:r w:rsidRPr="001D0589">
        <w:rPr>
          <w:b/>
          <w:bCs/>
          <w:i/>
        </w:rPr>
        <w:t>Before Midnight</w:t>
      </w:r>
      <w:r w:rsidRPr="001D0589">
        <w:rPr>
          <w:b/>
          <w:bCs/>
        </w:rPr>
        <w:t>, 2013</w:t>
      </w:r>
      <w:r w:rsidR="0069668F">
        <w:rPr>
          <w:b/>
          <w:bCs/>
        </w:rPr>
        <w:t>)</w:t>
      </w:r>
    </w:p>
    <w:p w14:paraId="2D12B171" w14:textId="02F9D22F" w:rsidR="00C5511C" w:rsidRDefault="00C5511C" w:rsidP="00C5511C">
      <w:pPr>
        <w:pStyle w:val="Listaszerbekezds"/>
        <w:numPr>
          <w:ilvl w:val="0"/>
          <w:numId w:val="1"/>
        </w:numPr>
        <w:jc w:val="both"/>
      </w:pPr>
      <w:r>
        <w:t>hét</w:t>
      </w:r>
      <w:r w:rsidR="000B6F52">
        <w:t xml:space="preserve"> (április 13.)</w:t>
      </w:r>
      <w:r>
        <w:t>:</w:t>
      </w:r>
      <w:r w:rsidRPr="00523CC5">
        <w:t xml:space="preserve"> </w:t>
      </w:r>
      <w:r w:rsidR="00A75221">
        <w:t xml:space="preserve">Az amerikai függetlenfilm története V. </w:t>
      </w:r>
      <w:r w:rsidR="000B6F52" w:rsidRPr="001D0589">
        <w:rPr>
          <w:b/>
          <w:bCs/>
          <w:szCs w:val="22"/>
        </w:rPr>
        <w:t xml:space="preserve">Daniel Myrick &amp; Eduardo Sánchez: </w:t>
      </w:r>
      <w:r w:rsidR="000B6F52" w:rsidRPr="001D0589">
        <w:rPr>
          <w:b/>
          <w:bCs/>
          <w:i/>
          <w:szCs w:val="22"/>
        </w:rPr>
        <w:t>Ideglelés</w:t>
      </w:r>
      <w:r w:rsidR="000B6F52" w:rsidRPr="001D0589">
        <w:rPr>
          <w:b/>
          <w:bCs/>
          <w:szCs w:val="22"/>
        </w:rPr>
        <w:t xml:space="preserve"> (</w:t>
      </w:r>
      <w:r w:rsidR="000B6F52" w:rsidRPr="001D0589">
        <w:rPr>
          <w:b/>
          <w:bCs/>
          <w:i/>
          <w:szCs w:val="22"/>
        </w:rPr>
        <w:t>The Blair Witch Project</w:t>
      </w:r>
      <w:r w:rsidR="000B6F52" w:rsidRPr="001D0589">
        <w:rPr>
          <w:b/>
          <w:bCs/>
          <w:szCs w:val="22"/>
        </w:rPr>
        <w:t>, 1999)</w:t>
      </w:r>
    </w:p>
    <w:p w14:paraId="412E0482" w14:textId="3EE32AD0" w:rsidR="00C5511C" w:rsidRDefault="00C5511C" w:rsidP="00C5511C">
      <w:pPr>
        <w:pStyle w:val="Listaszerbekezds"/>
        <w:numPr>
          <w:ilvl w:val="0"/>
          <w:numId w:val="1"/>
        </w:numPr>
        <w:jc w:val="both"/>
      </w:pPr>
      <w:r>
        <w:t>hét</w:t>
      </w:r>
      <w:r w:rsidR="000B6F52">
        <w:t xml:space="preserve"> (április</w:t>
      </w:r>
      <w:r w:rsidR="00E2680D">
        <w:t xml:space="preserve"> 20.</w:t>
      </w:r>
      <w:r w:rsidR="000B6F52">
        <w:t>)</w:t>
      </w:r>
      <w:r>
        <w:t xml:space="preserve">: </w:t>
      </w:r>
      <w:r w:rsidR="00A75221">
        <w:t xml:space="preserve">Az amerikai függetlenfilm története V. </w:t>
      </w:r>
      <w:r w:rsidR="00E2680D" w:rsidRPr="00A4183F">
        <w:rPr>
          <w:b/>
          <w:bCs/>
          <w:szCs w:val="22"/>
        </w:rPr>
        <w:t xml:space="preserve">Shane Carruth </w:t>
      </w:r>
      <w:r w:rsidR="00E2680D" w:rsidRPr="00A4183F">
        <w:rPr>
          <w:b/>
          <w:bCs/>
          <w:i/>
          <w:szCs w:val="22"/>
        </w:rPr>
        <w:t>Találmány</w:t>
      </w:r>
      <w:r w:rsidR="00E2680D" w:rsidRPr="00A4183F">
        <w:rPr>
          <w:b/>
          <w:bCs/>
          <w:szCs w:val="22"/>
        </w:rPr>
        <w:t xml:space="preserve"> (</w:t>
      </w:r>
      <w:r w:rsidR="00E2680D" w:rsidRPr="00A4183F">
        <w:rPr>
          <w:b/>
          <w:bCs/>
          <w:i/>
          <w:szCs w:val="22"/>
        </w:rPr>
        <w:t>Primer</w:t>
      </w:r>
      <w:r w:rsidR="00E2680D" w:rsidRPr="00A4183F">
        <w:rPr>
          <w:b/>
          <w:bCs/>
          <w:szCs w:val="22"/>
        </w:rPr>
        <w:t>, 2004)</w:t>
      </w:r>
    </w:p>
    <w:p w14:paraId="1D6FBB82" w14:textId="6A0437F2" w:rsidR="00C5511C" w:rsidRDefault="00C5511C" w:rsidP="00C5511C">
      <w:pPr>
        <w:pStyle w:val="Listaszerbekezds"/>
        <w:numPr>
          <w:ilvl w:val="0"/>
          <w:numId w:val="1"/>
        </w:numPr>
        <w:jc w:val="both"/>
      </w:pPr>
      <w:r>
        <w:t>hét</w:t>
      </w:r>
      <w:r w:rsidR="00E2680D">
        <w:t xml:space="preserve"> (április 27.)</w:t>
      </w:r>
      <w:r>
        <w:t xml:space="preserve">: </w:t>
      </w:r>
      <w:r w:rsidR="00A75221">
        <w:t xml:space="preserve">Az amerikai függetlenfilm története VI. </w:t>
      </w:r>
      <w:r w:rsidR="00E2680D" w:rsidRPr="006B251A">
        <w:rPr>
          <w:b/>
          <w:bCs/>
          <w:szCs w:val="22"/>
        </w:rPr>
        <w:t>Christopher Nolan</w:t>
      </w:r>
      <w:r w:rsidR="00E2680D">
        <w:rPr>
          <w:b/>
          <w:bCs/>
          <w:szCs w:val="22"/>
        </w:rPr>
        <w:t>:</w:t>
      </w:r>
      <w:r w:rsidR="00E2680D" w:rsidRPr="006B251A">
        <w:rPr>
          <w:b/>
          <w:bCs/>
          <w:szCs w:val="22"/>
        </w:rPr>
        <w:t xml:space="preserve"> Memento (2000)</w:t>
      </w:r>
    </w:p>
    <w:p w14:paraId="62791A41" w14:textId="3E16397C" w:rsidR="00C5511C" w:rsidRPr="00F64C46" w:rsidRDefault="00C5511C" w:rsidP="00C5511C">
      <w:pPr>
        <w:pStyle w:val="Listaszerbekezds"/>
        <w:numPr>
          <w:ilvl w:val="0"/>
          <w:numId w:val="1"/>
        </w:numPr>
        <w:jc w:val="both"/>
      </w:pPr>
      <w:r>
        <w:rPr>
          <w:szCs w:val="22"/>
        </w:rPr>
        <w:lastRenderedPageBreak/>
        <w:t>hét</w:t>
      </w:r>
      <w:r w:rsidR="00347DDC">
        <w:rPr>
          <w:szCs w:val="22"/>
        </w:rPr>
        <w:t xml:space="preserve"> (május 4.)</w:t>
      </w:r>
      <w:r>
        <w:rPr>
          <w:szCs w:val="22"/>
        </w:rPr>
        <w:t>:</w:t>
      </w:r>
      <w:r w:rsidR="00A8552F">
        <w:rPr>
          <w:szCs w:val="22"/>
        </w:rPr>
        <w:t xml:space="preserve"> </w:t>
      </w:r>
      <w:r w:rsidR="00A75221">
        <w:t xml:space="preserve">Az amerikai függetlenfilm története VI. </w:t>
      </w:r>
      <w:r w:rsidR="00347DDC" w:rsidRPr="006779EE">
        <w:rPr>
          <w:b/>
          <w:bCs/>
          <w:szCs w:val="22"/>
        </w:rPr>
        <w:t>Morgan Spurlock</w:t>
      </w:r>
      <w:r w:rsidR="00347DDC">
        <w:rPr>
          <w:b/>
          <w:bCs/>
          <w:szCs w:val="22"/>
        </w:rPr>
        <w:t>:</w:t>
      </w:r>
      <w:r w:rsidR="00347DDC" w:rsidRPr="006779EE">
        <w:rPr>
          <w:b/>
          <w:bCs/>
          <w:szCs w:val="22"/>
        </w:rPr>
        <w:t xml:space="preserve"> </w:t>
      </w:r>
      <w:r w:rsidR="00347DDC" w:rsidRPr="006779EE">
        <w:rPr>
          <w:b/>
          <w:bCs/>
          <w:i/>
          <w:szCs w:val="22"/>
        </w:rPr>
        <w:t>Super Size Me</w:t>
      </w:r>
      <w:r w:rsidR="00347DDC" w:rsidRPr="006779EE">
        <w:rPr>
          <w:b/>
          <w:bCs/>
          <w:szCs w:val="22"/>
        </w:rPr>
        <w:t xml:space="preserve"> (2004)</w:t>
      </w:r>
      <w:r w:rsidR="00FE4404" w:rsidRPr="006C15A5">
        <w:rPr>
          <w:b/>
          <w:bCs/>
          <w:szCs w:val="22"/>
        </w:rPr>
        <w:t xml:space="preserve"> </w:t>
      </w:r>
    </w:p>
    <w:p w14:paraId="5AF11A03" w14:textId="1DACAD2E" w:rsidR="00C5511C" w:rsidRPr="002056E1" w:rsidRDefault="00C5511C" w:rsidP="00C5511C">
      <w:pPr>
        <w:pStyle w:val="Listaszerbekezds"/>
        <w:numPr>
          <w:ilvl w:val="0"/>
          <w:numId w:val="1"/>
        </w:numPr>
        <w:jc w:val="both"/>
      </w:pPr>
      <w:r>
        <w:rPr>
          <w:szCs w:val="22"/>
        </w:rPr>
        <w:t>hét</w:t>
      </w:r>
      <w:r w:rsidR="00347DDC">
        <w:rPr>
          <w:szCs w:val="22"/>
        </w:rPr>
        <w:t xml:space="preserve"> (május 11.)</w:t>
      </w:r>
      <w:r>
        <w:rPr>
          <w:szCs w:val="22"/>
        </w:rPr>
        <w:t xml:space="preserve">: </w:t>
      </w:r>
      <w:r w:rsidR="00347DDC">
        <w:t>Zárthelyi dolgozat</w:t>
      </w:r>
    </w:p>
    <w:p w14:paraId="356506CA" w14:textId="77777777" w:rsidR="00C5511C" w:rsidRDefault="00C5511C" w:rsidP="00C5511C">
      <w:pPr>
        <w:ind w:left="360"/>
        <w:jc w:val="both"/>
      </w:pPr>
    </w:p>
    <w:p w14:paraId="7FC247D3" w14:textId="77777777" w:rsidR="00C5511C" w:rsidRPr="00153AFF" w:rsidRDefault="00C5511C" w:rsidP="00C5511C">
      <w:pPr>
        <w:rPr>
          <w:b/>
        </w:rPr>
      </w:pPr>
      <w:r w:rsidRPr="00153AFF">
        <w:rPr>
          <w:b/>
        </w:rPr>
        <w:t xml:space="preserve">Irodalom: </w:t>
      </w:r>
    </w:p>
    <w:p w14:paraId="5B4A5EB0" w14:textId="77777777" w:rsidR="00C5511C" w:rsidRDefault="00C5511C" w:rsidP="00C5511C"/>
    <w:p w14:paraId="4F1F7BA6" w14:textId="77777777" w:rsidR="00C5511C" w:rsidRDefault="00C5511C" w:rsidP="00C5511C">
      <w:r>
        <w:t xml:space="preserve">Belton, John: „Új technológiák.” In </w:t>
      </w:r>
      <w:r w:rsidRPr="0020785F">
        <w:rPr>
          <w:i/>
        </w:rPr>
        <w:t>Új Oxford Filmenciklopédia</w:t>
      </w:r>
      <w:r>
        <w:t xml:space="preserve"> 2007, Glória Kiadó, 2007. 500–508. </w:t>
      </w:r>
    </w:p>
    <w:p w14:paraId="05D776DC" w14:textId="77777777" w:rsidR="00C5511C" w:rsidRDefault="00C5511C" w:rsidP="00C5511C">
      <w:r>
        <w:t xml:space="preserve">Bordwell, David és Kristin Thompson: „A független filmezés új kora.” In </w:t>
      </w:r>
      <w:r w:rsidRPr="00447E56">
        <w:rPr>
          <w:i/>
        </w:rPr>
        <w:t>A Film története</w:t>
      </w:r>
      <w:r>
        <w:t>, Palatinus Filmkönyvek, 2007. 732–739.</w:t>
      </w:r>
    </w:p>
    <w:p w14:paraId="35F78A73" w14:textId="77777777" w:rsidR="00C5511C" w:rsidRDefault="00C5511C" w:rsidP="00C5511C">
      <w:pPr>
        <w:jc w:val="both"/>
      </w:pPr>
      <w:r>
        <w:t xml:space="preserve">Bordwell, David és Kristin Thompson: „Az új Hollywood: az 1960-as évek végétől az 1970-es évekig.” In </w:t>
      </w:r>
      <w:r w:rsidRPr="00447E56">
        <w:rPr>
          <w:i/>
        </w:rPr>
        <w:t>A Film története</w:t>
      </w:r>
      <w:r>
        <w:t>, Palatinus Filmkönyvek, 2007. 544–562.</w:t>
      </w:r>
    </w:p>
    <w:p w14:paraId="74871DEA" w14:textId="77777777" w:rsidR="00C5511C" w:rsidRDefault="00C5511C" w:rsidP="00C5511C">
      <w:r>
        <w:t xml:space="preserve">Bordwell, David és Kristin Thompson: „Filmfesztiválok.” In </w:t>
      </w:r>
      <w:r w:rsidRPr="00447E56">
        <w:rPr>
          <w:i/>
        </w:rPr>
        <w:t>A Film története</w:t>
      </w:r>
      <w:r>
        <w:t>, Palatinus Filmkönyvek, 2007. 754–755.</w:t>
      </w:r>
    </w:p>
    <w:p w14:paraId="7E93866D" w14:textId="77777777" w:rsidR="00C5511C" w:rsidRDefault="00C5511C" w:rsidP="00C5511C">
      <w:r>
        <w:t>Gomery, Douglas: „A hollywoodi rendszer átalakulása.”</w:t>
      </w:r>
      <w:r w:rsidRPr="00943C88">
        <w:t xml:space="preserve"> </w:t>
      </w:r>
      <w:r>
        <w:t xml:space="preserve">In </w:t>
      </w:r>
      <w:r w:rsidRPr="0020785F">
        <w:rPr>
          <w:i/>
        </w:rPr>
        <w:t>Új Oxford Filmenciklopédia</w:t>
      </w:r>
      <w:r>
        <w:t xml:space="preserve"> 2007, Glória Kiadó, 2007. 459–467. </w:t>
      </w:r>
    </w:p>
    <w:p w14:paraId="7C98FD81" w14:textId="77777777" w:rsidR="00C5511C" w:rsidRDefault="00C5511C" w:rsidP="00C5511C">
      <w:r>
        <w:t>Gomery, Douglas: „Az új Hollywood.”</w:t>
      </w:r>
      <w:r w:rsidRPr="00CA3E33">
        <w:t xml:space="preserve"> </w:t>
      </w:r>
      <w:r>
        <w:t xml:space="preserve">In </w:t>
      </w:r>
      <w:r w:rsidRPr="0020785F">
        <w:rPr>
          <w:i/>
        </w:rPr>
        <w:t>Új Oxford Filmenciklopédia</w:t>
      </w:r>
      <w:r>
        <w:t xml:space="preserve"> 2007, Glória Kiadó, 2007. 492–500. </w:t>
      </w:r>
    </w:p>
    <w:p w14:paraId="14422C16" w14:textId="77777777" w:rsidR="00C5511C" w:rsidRDefault="00C5511C" w:rsidP="00C5511C">
      <w:pPr>
        <w:jc w:val="both"/>
      </w:pPr>
      <w:r>
        <w:t xml:space="preserve">Gomery, Douglas: „Hollywoodi stúdiórendszer.” In </w:t>
      </w:r>
      <w:r w:rsidRPr="0020785F">
        <w:rPr>
          <w:i/>
        </w:rPr>
        <w:t>Új Oxford Filmenciklopédia</w:t>
      </w:r>
      <w:r>
        <w:t xml:space="preserve"> 2007, Glória Kiadó. 43–53</w:t>
      </w:r>
    </w:p>
    <w:p w14:paraId="49A202F6" w14:textId="77777777" w:rsidR="00C5511C" w:rsidRDefault="00C5511C" w:rsidP="00C5511C">
      <w:pPr>
        <w:jc w:val="both"/>
      </w:pPr>
      <w:r>
        <w:t xml:space="preserve">Hillier, Jim: </w:t>
      </w:r>
      <w:r w:rsidRPr="00BA4AA6">
        <w:rPr>
          <w:i/>
        </w:rPr>
        <w:t>American Independent Cinema</w:t>
      </w:r>
      <w:r>
        <w:t>, British Film Institute, 2001.</w:t>
      </w:r>
    </w:p>
    <w:p w14:paraId="67586F55" w14:textId="77777777" w:rsidR="00C5511C" w:rsidRDefault="00C5511C" w:rsidP="00C5511C">
      <w:r>
        <w:t xml:space="preserve">Nemes Károly: „Az ezredforduló filmművészete.” In </w:t>
      </w:r>
      <w:r w:rsidRPr="0020785F">
        <w:rPr>
          <w:i/>
        </w:rPr>
        <w:t>Új Oxford Filmenciklopédia</w:t>
      </w:r>
      <w:r>
        <w:t xml:space="preserve"> 2007, Glória Kiadó, 2007. 825–833. </w:t>
      </w:r>
    </w:p>
    <w:p w14:paraId="46B3F329" w14:textId="77777777" w:rsidR="00C5511C" w:rsidRDefault="00C5511C" w:rsidP="00C5511C">
      <w:r>
        <w:t>Newman, Kim: „Főárambeli és kísérleti filmek.”</w:t>
      </w:r>
      <w:r w:rsidRPr="00307913">
        <w:t xml:space="preserve"> </w:t>
      </w:r>
      <w:r>
        <w:t xml:space="preserve">In </w:t>
      </w:r>
      <w:r w:rsidRPr="0020785F">
        <w:rPr>
          <w:i/>
        </w:rPr>
        <w:t>Új Oxford Filmenciklopédia</w:t>
      </w:r>
      <w:r>
        <w:t xml:space="preserve"> 2007, Glória Kiadó, 2007. 527–534. </w:t>
      </w:r>
    </w:p>
    <w:p w14:paraId="0084393A" w14:textId="77777777" w:rsidR="00C5511C" w:rsidRDefault="00C5511C" w:rsidP="00C5511C">
      <w:r>
        <w:t xml:space="preserve">Nowell-Smith, Geoffrey: „A függetlenek és a magányos alkotók.” In </w:t>
      </w:r>
      <w:r w:rsidRPr="0020785F">
        <w:rPr>
          <w:i/>
        </w:rPr>
        <w:t>Új Oxford Filmenciklopédia</w:t>
      </w:r>
      <w:r>
        <w:t xml:space="preserve"> 2007, Glória Kiadó, 2007. 467–476. </w:t>
      </w:r>
    </w:p>
    <w:p w14:paraId="6B940490" w14:textId="77777777" w:rsidR="00C5511C" w:rsidRDefault="00C5511C" w:rsidP="00C5511C">
      <w:r>
        <w:t xml:space="preserve">Pines, Jim: „Feketék az amerikai filmgyártásban.” In </w:t>
      </w:r>
      <w:r w:rsidRPr="0020785F">
        <w:rPr>
          <w:i/>
        </w:rPr>
        <w:t>Új Oxford Filmenciklopédia</w:t>
      </w:r>
      <w:r>
        <w:t xml:space="preserve"> 2007, Glória Kiadó, 2007. 515–527.</w:t>
      </w:r>
    </w:p>
    <w:p w14:paraId="288005BF" w14:textId="77777777" w:rsidR="00C5511C" w:rsidRDefault="00C5511C" w:rsidP="00C5511C">
      <w:pPr>
        <w:jc w:val="both"/>
      </w:pPr>
      <w:r>
        <w:t xml:space="preserve">Rees, A. L.: “A film és avantgárd.” In </w:t>
      </w:r>
      <w:r w:rsidRPr="0020785F">
        <w:rPr>
          <w:i/>
        </w:rPr>
        <w:t>Új Oxford Filmenciklopédia</w:t>
      </w:r>
      <w:r>
        <w:t xml:space="preserve"> 2007, Glória Kiadó 2007.</w:t>
      </w:r>
      <w:r w:rsidRPr="00BF53D4">
        <w:t xml:space="preserve"> </w:t>
      </w:r>
      <w:r>
        <w:t>98–109.</w:t>
      </w:r>
    </w:p>
    <w:p w14:paraId="526931F3" w14:textId="77777777" w:rsidR="00C5511C" w:rsidRDefault="00C5511C" w:rsidP="00C5511C">
      <w:r>
        <w:t xml:space="preserve">Rees, A. L.: „Avantgárd filmművészet: a második hullám.” In </w:t>
      </w:r>
      <w:r w:rsidRPr="0020785F">
        <w:rPr>
          <w:i/>
        </w:rPr>
        <w:t>Új Oxford Filmenciklopédia</w:t>
      </w:r>
      <w:r>
        <w:t xml:space="preserve"> 2007, Glória Kiadó, 2007. 558–573. </w:t>
      </w:r>
    </w:p>
    <w:p w14:paraId="28AE0EA5" w14:textId="77777777" w:rsidR="00C5511C" w:rsidRDefault="00C5511C" w:rsidP="00C5511C">
      <w:pPr>
        <w:jc w:val="both"/>
      </w:pPr>
      <w:r>
        <w:t xml:space="preserve">Schatz, Thomas: „Hollywood: a stúdiórendszer győzelme.” In </w:t>
      </w:r>
      <w:r w:rsidRPr="0020785F">
        <w:rPr>
          <w:i/>
        </w:rPr>
        <w:t>Új Oxford Filmenciklopédia</w:t>
      </w:r>
      <w:r>
        <w:t xml:space="preserve"> 2007, Glória Kiadó, 2007. 224–241.</w:t>
      </w:r>
    </w:p>
    <w:p w14:paraId="3874A1D7" w14:textId="77777777" w:rsidR="00C5511C" w:rsidRDefault="00C5511C" w:rsidP="00C5511C">
      <w:pPr>
        <w:spacing w:line="240" w:lineRule="auto"/>
        <w:jc w:val="both"/>
      </w:pPr>
      <w:r>
        <w:lastRenderedPageBreak/>
        <w:t xml:space="preserve">Váró Kata Anna: „A (h)őskorszak.” Az amerikai függetlenfilm története I. </w:t>
      </w:r>
      <w:hyperlink r:id="rId5" w:history="1">
        <w:r w:rsidRPr="00115B55">
          <w:rPr>
            <w:rStyle w:val="Hiperhivatkozs"/>
          </w:rPr>
          <w:t>http://www.filmtett.ro/cikk/1029/az-amerikai-fuggetlenfilm-tortenete-1</w:t>
        </w:r>
      </w:hyperlink>
      <w:r>
        <w:t xml:space="preserve"> </w:t>
      </w:r>
    </w:p>
    <w:p w14:paraId="6D717D09" w14:textId="77777777" w:rsidR="00C5511C" w:rsidRDefault="00C5511C" w:rsidP="00C5511C">
      <w:pPr>
        <w:spacing w:line="240" w:lineRule="auto"/>
        <w:jc w:val="both"/>
      </w:pPr>
      <w:r>
        <w:t xml:space="preserve">Váró Kata Anna: „A 80-as évek: Új utakon Hollywoodon innen és túl.” Az amerikai függetlenfilm története 4. </w:t>
      </w:r>
      <w:hyperlink r:id="rId6" w:history="1">
        <w:r w:rsidRPr="00115B55">
          <w:rPr>
            <w:rStyle w:val="Hiperhivatkozs"/>
          </w:rPr>
          <w:t>http://www.filmtett.ro/cikk/1281/az-amerikai-fuggetlenfilm-tortenete-4</w:t>
        </w:r>
      </w:hyperlink>
      <w:r>
        <w:t xml:space="preserve"> </w:t>
      </w:r>
    </w:p>
    <w:p w14:paraId="35D6AA7F" w14:textId="77777777" w:rsidR="00C5511C" w:rsidRDefault="00C5511C" w:rsidP="00C5511C">
      <w:pPr>
        <w:spacing w:line="240" w:lineRule="auto"/>
        <w:jc w:val="both"/>
      </w:pPr>
      <w:r>
        <w:t xml:space="preserve">Váró Kata Anna: „A 90-es évek: Függők vagy függetlenek?” Az amerikai függetlenfilm története 5. </w:t>
      </w:r>
      <w:hyperlink r:id="rId7" w:history="1">
        <w:r w:rsidRPr="00115B55">
          <w:rPr>
            <w:rStyle w:val="Hiperhivatkozs"/>
          </w:rPr>
          <w:t>http://www.filmtett.ro/cikk/1461/az-amerikai-fuggetlenfilm-tortenete-5</w:t>
        </w:r>
      </w:hyperlink>
    </w:p>
    <w:p w14:paraId="07579718" w14:textId="77777777" w:rsidR="00C5511C" w:rsidRDefault="00C5511C" w:rsidP="00C5511C">
      <w:pPr>
        <w:spacing w:line="240" w:lineRule="auto"/>
        <w:jc w:val="both"/>
      </w:pPr>
      <w:r>
        <w:t xml:space="preserve">Váró Kata Anna: „A lázadások kora.” Az amerikai függetlenfilm története 3. </w:t>
      </w:r>
      <w:hyperlink r:id="rId8" w:history="1">
        <w:r w:rsidRPr="00115B55">
          <w:rPr>
            <w:rStyle w:val="Hiperhivatkozs"/>
          </w:rPr>
          <w:t>http://www.filmtett.ro/cikk/1221/az-amerikai-fuggetlenfilm-tortenete-3</w:t>
        </w:r>
      </w:hyperlink>
    </w:p>
    <w:p w14:paraId="464C15BC" w14:textId="77777777" w:rsidR="00C5511C" w:rsidRDefault="00C5511C" w:rsidP="00C5511C">
      <w:pPr>
        <w:spacing w:line="240" w:lineRule="auto"/>
        <w:jc w:val="both"/>
      </w:pPr>
      <w:r>
        <w:t>Váró Kata Anna: „A változások kora.”</w:t>
      </w:r>
      <w:r w:rsidRPr="00F6182D">
        <w:t xml:space="preserve"> </w:t>
      </w:r>
      <w:r>
        <w:t xml:space="preserve">Az amerikai függetlenfilm története 2. </w:t>
      </w:r>
      <w:hyperlink r:id="rId9" w:history="1">
        <w:r w:rsidRPr="00115B55">
          <w:rPr>
            <w:rStyle w:val="Hiperhivatkozs"/>
          </w:rPr>
          <w:t>http://www.filmtett.ro/cikk/1157/az-amerikai-fuggetlenfilm-tortenete-2</w:t>
        </w:r>
      </w:hyperlink>
      <w:r>
        <w:t xml:space="preserve"> </w:t>
      </w:r>
    </w:p>
    <w:p w14:paraId="6FEAB8F7" w14:textId="77777777" w:rsidR="00C5511C" w:rsidRDefault="00C5511C" w:rsidP="00C5511C">
      <w:pPr>
        <w:spacing w:line="240" w:lineRule="auto"/>
        <w:jc w:val="both"/>
      </w:pPr>
      <w:r>
        <w:t xml:space="preserve">Váró Kata Anna: „Indie kontra dependie: Az új évezred” Az amerikai függetlenfilm története 6. </w:t>
      </w:r>
      <w:hyperlink r:id="rId10" w:history="1">
        <w:r w:rsidRPr="00115B55">
          <w:rPr>
            <w:rStyle w:val="Hiperhivatkozs"/>
          </w:rPr>
          <w:t>http://www.filmtett.ro/cikk/1541/az-amerikai-fuggetlenfilm-tortenete-6</w:t>
        </w:r>
      </w:hyperlink>
      <w:r>
        <w:t xml:space="preserve"> </w:t>
      </w:r>
    </w:p>
    <w:p w14:paraId="1AC6DC9C" w14:textId="77777777" w:rsidR="00C5511C" w:rsidRDefault="00C5511C" w:rsidP="00C5511C">
      <w:pPr>
        <w:spacing w:line="240" w:lineRule="auto"/>
        <w:jc w:val="both"/>
      </w:pPr>
      <w:r>
        <w:t>Váró Kata Anna: „Hogyan tovább, függetlenfilm?” Az amerikai függetlenfilm története 7.</w:t>
      </w:r>
    </w:p>
    <w:p w14:paraId="5A0A1055" w14:textId="77777777" w:rsidR="00C5511C" w:rsidRDefault="00E4517B" w:rsidP="00C5511C">
      <w:pPr>
        <w:spacing w:line="240" w:lineRule="auto"/>
        <w:jc w:val="both"/>
      </w:pPr>
      <w:hyperlink r:id="rId11" w:history="1">
        <w:r w:rsidR="00C5511C" w:rsidRPr="00001151">
          <w:rPr>
            <w:rStyle w:val="Hiperhivatkozs"/>
          </w:rPr>
          <w:t>http://www.filmtett.ro/cikk/1964/az-amerikai-fuggetlenfilm-tortenete-7</w:t>
        </w:r>
      </w:hyperlink>
      <w:r w:rsidR="00C5511C">
        <w:t xml:space="preserve"> </w:t>
      </w:r>
    </w:p>
    <w:p w14:paraId="4F21678B" w14:textId="77777777" w:rsidR="00C5511C" w:rsidRDefault="00C5511C" w:rsidP="00C5511C">
      <w:pPr>
        <w:spacing w:line="240" w:lineRule="auto"/>
        <w:jc w:val="both"/>
      </w:pPr>
      <w:r>
        <w:t xml:space="preserve">Virginás Andrea: </w:t>
      </w:r>
      <w:r w:rsidRPr="006F3E88">
        <w:rPr>
          <w:i/>
        </w:rPr>
        <w:t>A kortárs tömegfilm. (tömegkultúra, műfajok, médiumok).</w:t>
      </w:r>
      <w:r>
        <w:t xml:space="preserve"> Kolozsvár, Ábel Kiadó 2016. </w:t>
      </w:r>
    </w:p>
    <w:p w14:paraId="4F8E1118" w14:textId="77777777" w:rsidR="00C5511C" w:rsidRDefault="00C5511C" w:rsidP="00C5511C">
      <w:pPr>
        <w:jc w:val="both"/>
      </w:pPr>
    </w:p>
    <w:p w14:paraId="18329825" w14:textId="77777777" w:rsidR="00C5511C" w:rsidRDefault="00C5511C" w:rsidP="00C5511C">
      <w:pPr>
        <w:jc w:val="both"/>
      </w:pPr>
    </w:p>
    <w:p w14:paraId="68036F6C" w14:textId="77777777" w:rsidR="00C5511C" w:rsidRDefault="00C5511C" w:rsidP="00C5511C"/>
    <w:p w14:paraId="4A493C55" w14:textId="77777777" w:rsidR="00585886" w:rsidRDefault="00585886"/>
    <w:sectPr w:rsidR="005858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074E8B"/>
    <w:multiLevelType w:val="hybridMultilevel"/>
    <w:tmpl w:val="103AFFD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MTA2N7Y0NLG0MDBW0lEKTi0uzszPAykwrQUAPoNSTCwAAAA="/>
  </w:docVars>
  <w:rsids>
    <w:rsidRoot w:val="00647E0F"/>
    <w:rsid w:val="00046021"/>
    <w:rsid w:val="00062103"/>
    <w:rsid w:val="000B32F1"/>
    <w:rsid w:val="000B4D6D"/>
    <w:rsid w:val="000B4E19"/>
    <w:rsid w:val="000B6F52"/>
    <w:rsid w:val="001212CA"/>
    <w:rsid w:val="00160322"/>
    <w:rsid w:val="001E0CBB"/>
    <w:rsid w:val="001E578D"/>
    <w:rsid w:val="001F1A28"/>
    <w:rsid w:val="00220F4B"/>
    <w:rsid w:val="0026712A"/>
    <w:rsid w:val="002755D2"/>
    <w:rsid w:val="002760DE"/>
    <w:rsid w:val="00276F1E"/>
    <w:rsid w:val="00286BC0"/>
    <w:rsid w:val="002C0013"/>
    <w:rsid w:val="002E47E4"/>
    <w:rsid w:val="002E4D84"/>
    <w:rsid w:val="002E4FA7"/>
    <w:rsid w:val="003475E3"/>
    <w:rsid w:val="00347DDC"/>
    <w:rsid w:val="00355EC2"/>
    <w:rsid w:val="00381B25"/>
    <w:rsid w:val="003B6041"/>
    <w:rsid w:val="003E0EA8"/>
    <w:rsid w:val="00414FC8"/>
    <w:rsid w:val="004439C2"/>
    <w:rsid w:val="00457A9B"/>
    <w:rsid w:val="00467641"/>
    <w:rsid w:val="00475742"/>
    <w:rsid w:val="00486795"/>
    <w:rsid w:val="004E1E01"/>
    <w:rsid w:val="004E744F"/>
    <w:rsid w:val="004E748B"/>
    <w:rsid w:val="0051047D"/>
    <w:rsid w:val="00523CC5"/>
    <w:rsid w:val="0054358D"/>
    <w:rsid w:val="00545F21"/>
    <w:rsid w:val="00566111"/>
    <w:rsid w:val="00571837"/>
    <w:rsid w:val="00575B22"/>
    <w:rsid w:val="00585886"/>
    <w:rsid w:val="005C438C"/>
    <w:rsid w:val="005F55F7"/>
    <w:rsid w:val="00647E0F"/>
    <w:rsid w:val="00647E4B"/>
    <w:rsid w:val="006665EA"/>
    <w:rsid w:val="00694140"/>
    <w:rsid w:val="0069668F"/>
    <w:rsid w:val="006B251A"/>
    <w:rsid w:val="006C15A5"/>
    <w:rsid w:val="007051A0"/>
    <w:rsid w:val="00797F11"/>
    <w:rsid w:val="008248D7"/>
    <w:rsid w:val="00826790"/>
    <w:rsid w:val="0087076C"/>
    <w:rsid w:val="008A0A83"/>
    <w:rsid w:val="008D234C"/>
    <w:rsid w:val="008F4528"/>
    <w:rsid w:val="00923CB6"/>
    <w:rsid w:val="00940296"/>
    <w:rsid w:val="00952662"/>
    <w:rsid w:val="0095508A"/>
    <w:rsid w:val="00A75221"/>
    <w:rsid w:val="00A8552F"/>
    <w:rsid w:val="00A94642"/>
    <w:rsid w:val="00AC6740"/>
    <w:rsid w:val="00AC6D22"/>
    <w:rsid w:val="00AF0856"/>
    <w:rsid w:val="00AF24E3"/>
    <w:rsid w:val="00AF3533"/>
    <w:rsid w:val="00AF3F10"/>
    <w:rsid w:val="00B06408"/>
    <w:rsid w:val="00B20EAC"/>
    <w:rsid w:val="00B32984"/>
    <w:rsid w:val="00BA702D"/>
    <w:rsid w:val="00BD2ACF"/>
    <w:rsid w:val="00C5511C"/>
    <w:rsid w:val="00CB3FD0"/>
    <w:rsid w:val="00CC0E1C"/>
    <w:rsid w:val="00CC5590"/>
    <w:rsid w:val="00D03806"/>
    <w:rsid w:val="00D71D92"/>
    <w:rsid w:val="00DA2D82"/>
    <w:rsid w:val="00DB7DFD"/>
    <w:rsid w:val="00DD622B"/>
    <w:rsid w:val="00E2680D"/>
    <w:rsid w:val="00E4290C"/>
    <w:rsid w:val="00E4517B"/>
    <w:rsid w:val="00E75FE5"/>
    <w:rsid w:val="00EB794D"/>
    <w:rsid w:val="00ED4E98"/>
    <w:rsid w:val="00F24F77"/>
    <w:rsid w:val="00F866B3"/>
    <w:rsid w:val="00F92A84"/>
    <w:rsid w:val="00FE4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A0DFA7"/>
  <w15:chartTrackingRefBased/>
  <w15:docId w15:val="{A26B7EDD-7A9F-4A00-A245-EF1206732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47E0F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647E0F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647E0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ilmtett.ro/cikk/1221/az-amerikai-fuggetlenfilm-tortenete-3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filmtett.ro/cikk/1461/az-amerikai-fuggetlenfilm-tortenete-5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ilmtett.ro/cikk/1281/az-amerikai-fuggetlenfilm-tortenete-4" TargetMode="External"/><Relationship Id="rId11" Type="http://schemas.openxmlformats.org/officeDocument/2006/relationships/hyperlink" Target="http://www.filmtett.ro/cikk/1964/az-amerikai-fuggetlenfilm-tortenete-7" TargetMode="External"/><Relationship Id="rId5" Type="http://schemas.openxmlformats.org/officeDocument/2006/relationships/hyperlink" Target="http://www.filmtett.ro/cikk/1029/az-amerikai-fuggetlenfilm-tortenete-1" TargetMode="External"/><Relationship Id="rId10" Type="http://schemas.openxmlformats.org/officeDocument/2006/relationships/hyperlink" Target="http://www.filmtett.ro/cikk/1541/az-amerikai-fuggetlenfilm-tortenete-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ilmtett.ro/cikk/1157/az-amerikai-fuggetlenfilm-tortenete-2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774</Words>
  <Characters>5341</Characters>
  <Application>Microsoft Office Word</Application>
  <DocSecurity>0</DocSecurity>
  <Lines>44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 Anna Váró</dc:creator>
  <cp:keywords/>
  <dc:description/>
  <cp:lastModifiedBy>Kata Anna Váró</cp:lastModifiedBy>
  <cp:revision>58</cp:revision>
  <dcterms:created xsi:type="dcterms:W3CDTF">2022-02-07T20:47:00Z</dcterms:created>
  <dcterms:modified xsi:type="dcterms:W3CDTF">2022-02-11T09:23:00Z</dcterms:modified>
</cp:coreProperties>
</file>